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12E" w:rsidRPr="007C1DC3" w:rsidRDefault="001E312E">
      <w:pPr>
        <w:rPr>
          <w:rFonts w:cstheme="minorHAnsi"/>
          <w:b/>
          <w:sz w:val="40"/>
          <w:szCs w:val="40"/>
        </w:rPr>
      </w:pPr>
    </w:p>
    <w:p w:rsidR="00A32AFC" w:rsidRPr="007C1DC3" w:rsidRDefault="00A17B08">
      <w:pPr>
        <w:rPr>
          <w:rFonts w:cstheme="minorHAnsi"/>
          <w:b/>
          <w:sz w:val="40"/>
          <w:szCs w:val="40"/>
        </w:rPr>
      </w:pPr>
      <w:r w:rsidRPr="007C1DC3">
        <w:rPr>
          <w:rFonts w:cstheme="minorHAnsi"/>
          <w:b/>
          <w:sz w:val="40"/>
          <w:szCs w:val="40"/>
        </w:rPr>
        <w:t>Dr. Hans Riegel-</w:t>
      </w:r>
      <w:r w:rsidR="00A32AFC" w:rsidRPr="007C1DC3">
        <w:rPr>
          <w:rFonts w:cstheme="minorHAnsi"/>
          <w:b/>
          <w:sz w:val="40"/>
          <w:szCs w:val="40"/>
        </w:rPr>
        <w:t>Fachpreise</w:t>
      </w:r>
    </w:p>
    <w:p w:rsidR="006138B4" w:rsidRPr="007C1DC3" w:rsidRDefault="00A32AFC">
      <w:pPr>
        <w:rPr>
          <w:rFonts w:cstheme="minorHAnsi"/>
          <w:b/>
          <w:sz w:val="28"/>
          <w:szCs w:val="28"/>
        </w:rPr>
      </w:pPr>
      <w:r w:rsidRPr="007C1DC3">
        <w:rPr>
          <w:rFonts w:cstheme="minorHAnsi"/>
          <w:b/>
          <w:sz w:val="28"/>
          <w:szCs w:val="28"/>
        </w:rPr>
        <w:t>Stellungnahme der betreuenden Lehrperson</w:t>
      </w:r>
    </w:p>
    <w:p w:rsidR="00CC35B1" w:rsidRPr="007C1DC3" w:rsidRDefault="00CC35B1">
      <w:pPr>
        <w:rPr>
          <w:rFonts w:cstheme="minorHAnsi"/>
          <w:sz w:val="24"/>
          <w:szCs w:val="24"/>
        </w:rPr>
      </w:pPr>
    </w:p>
    <w:p w:rsidR="007B3A67" w:rsidRPr="007C1DC3" w:rsidRDefault="007B3A67" w:rsidP="007B3A67">
      <w:pPr>
        <w:shd w:val="clear" w:color="auto" w:fill="F2F2F2" w:themeFill="background1" w:themeFillShade="F2"/>
        <w:jc w:val="center"/>
        <w:rPr>
          <w:rFonts w:cstheme="minorHAnsi"/>
          <w:b/>
        </w:rPr>
      </w:pPr>
      <w:r w:rsidRPr="007C1DC3">
        <w:rPr>
          <w:rFonts w:cstheme="minorHAnsi"/>
          <w:b/>
        </w:rPr>
        <w:t>Daten der Schülerin/</w:t>
      </w:r>
      <w:r w:rsidR="00647A21">
        <w:rPr>
          <w:rFonts w:cstheme="minorHAnsi"/>
          <w:b/>
        </w:rPr>
        <w:t>d</w:t>
      </w:r>
      <w:r w:rsidRPr="007C1DC3">
        <w:rPr>
          <w:rFonts w:cstheme="minorHAnsi"/>
          <w:b/>
        </w:rPr>
        <w:t>es Schülers</w:t>
      </w:r>
    </w:p>
    <w:tbl>
      <w:tblPr>
        <w:tblStyle w:val="TabellemithellemGitternetz"/>
        <w:tblW w:w="0" w:type="auto"/>
        <w:tblInd w:w="-5" w:type="dxa"/>
        <w:tblLook w:val="04A0" w:firstRow="1" w:lastRow="0" w:firstColumn="1" w:lastColumn="0" w:noHBand="0" w:noVBand="1"/>
      </w:tblPr>
      <w:tblGrid>
        <w:gridCol w:w="2919"/>
        <w:gridCol w:w="6148"/>
      </w:tblGrid>
      <w:tr w:rsidR="007B3A67" w:rsidRPr="007C1DC3" w:rsidTr="00744E61">
        <w:tc>
          <w:tcPr>
            <w:tcW w:w="2919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Anrede:</w:t>
            </w:r>
          </w:p>
        </w:tc>
        <w:sdt>
          <w:sdtPr>
            <w:rPr>
              <w:rFonts w:cstheme="minorHAnsi"/>
            </w:rPr>
            <w:id w:val="152874711"/>
            <w:placeholder>
              <w:docPart w:val="3C0EAD7474114D069005EE702F03112C"/>
            </w:placeholder>
            <w:showingPlcHdr/>
            <w:comboBox>
              <w:listItem w:value="Anrede"/>
              <w:listItem w:displayText="Frau" w:value="Frau"/>
              <w:listItem w:displayText="Herr" w:value="Herr"/>
            </w:comboBox>
          </w:sdtPr>
          <w:sdtEndPr/>
          <w:sdtContent>
            <w:tc>
              <w:tcPr>
                <w:tcW w:w="6148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Bitte auswählen!</w:t>
                </w:r>
              </w:p>
            </w:tc>
          </w:sdtContent>
        </w:sdt>
      </w:tr>
      <w:tr w:rsidR="007B3A67" w:rsidRPr="007C1DC3" w:rsidTr="00744E61">
        <w:tc>
          <w:tcPr>
            <w:tcW w:w="2919" w:type="dxa"/>
            <w:vAlign w:val="center"/>
          </w:tcPr>
          <w:p w:rsidR="007B3A67" w:rsidRPr="007C1DC3" w:rsidRDefault="007B259A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Vorname, Nachname</w:t>
            </w:r>
            <w:r w:rsidR="00B67A98" w:rsidRPr="007C1DC3">
              <w:rPr>
                <w:rFonts w:cstheme="minorHAnsi"/>
              </w:rPr>
              <w:t>:</w:t>
            </w:r>
          </w:p>
        </w:tc>
        <w:sdt>
          <w:sdtPr>
            <w:rPr>
              <w:rFonts w:cstheme="minorHAnsi"/>
            </w:rPr>
            <w:id w:val="-647282064"/>
            <w:placeholder>
              <w:docPart w:val="207A513253994BFA868F011DDBAFB13C"/>
            </w:placeholder>
            <w:showingPlcHdr/>
            <w:text/>
          </w:sdtPr>
          <w:sdtEndPr/>
          <w:sdtContent>
            <w:tc>
              <w:tcPr>
                <w:tcW w:w="6148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Vorname</w:t>
                </w:r>
                <w:r w:rsidR="007B259A" w:rsidRPr="007C1DC3">
                  <w:rPr>
                    <w:rStyle w:val="Platzhaltertext"/>
                    <w:rFonts w:cstheme="minorHAnsi"/>
                  </w:rPr>
                  <w:t>, Nachname</w:t>
                </w:r>
              </w:p>
            </w:tc>
          </w:sdtContent>
        </w:sdt>
      </w:tr>
      <w:tr w:rsidR="007B3A67" w:rsidRPr="007C1DC3" w:rsidTr="00744E61">
        <w:tc>
          <w:tcPr>
            <w:tcW w:w="2919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Titel der VWA:</w:t>
            </w:r>
          </w:p>
        </w:tc>
        <w:sdt>
          <w:sdtPr>
            <w:rPr>
              <w:rFonts w:cstheme="minorHAnsi"/>
            </w:rPr>
            <w:id w:val="1712376888"/>
            <w:placeholder>
              <w:docPart w:val="E3E6836CE36A4008ACB1A2B3C6C8A573"/>
            </w:placeholder>
            <w:showingPlcHdr/>
            <w:text/>
          </w:sdtPr>
          <w:sdtEndPr/>
          <w:sdtContent>
            <w:tc>
              <w:tcPr>
                <w:tcW w:w="6148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Titel der VWA</w:t>
                </w:r>
              </w:p>
            </w:tc>
          </w:sdtContent>
        </w:sdt>
      </w:tr>
      <w:tr w:rsidR="007B3A67" w:rsidRPr="007C1DC3" w:rsidTr="00744E61">
        <w:tc>
          <w:tcPr>
            <w:tcW w:w="2919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Schule:</w:t>
            </w:r>
          </w:p>
        </w:tc>
        <w:sdt>
          <w:sdtPr>
            <w:rPr>
              <w:rFonts w:cstheme="minorHAnsi"/>
            </w:rPr>
            <w:id w:val="-1254048870"/>
            <w:placeholder>
              <w:docPart w:val="CC5D498B3BB14C6199FFA76CBA6117E9"/>
            </w:placeholder>
            <w:showingPlcHdr/>
            <w:text/>
          </w:sdtPr>
          <w:sdtEndPr/>
          <w:sdtContent>
            <w:tc>
              <w:tcPr>
                <w:tcW w:w="6148" w:type="dxa"/>
                <w:vAlign w:val="center"/>
              </w:tcPr>
              <w:p w:rsidR="007B3A67" w:rsidRPr="007C1DC3" w:rsidRDefault="007B3A67" w:rsidP="007B3A67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Schule</w:t>
                </w:r>
              </w:p>
            </w:tc>
          </w:sdtContent>
        </w:sdt>
      </w:tr>
    </w:tbl>
    <w:p w:rsidR="00CC35B1" w:rsidRPr="007C1DC3" w:rsidRDefault="00CC35B1">
      <w:pPr>
        <w:rPr>
          <w:rFonts w:cstheme="minorHAnsi"/>
          <w:sz w:val="24"/>
          <w:szCs w:val="24"/>
        </w:rPr>
      </w:pPr>
    </w:p>
    <w:p w:rsidR="007B3A67" w:rsidRPr="007C1DC3" w:rsidRDefault="007B3A67" w:rsidP="007B3A67">
      <w:pPr>
        <w:shd w:val="clear" w:color="auto" w:fill="F2F2F2" w:themeFill="background1" w:themeFillShade="F2"/>
        <w:jc w:val="center"/>
        <w:rPr>
          <w:rFonts w:cstheme="minorHAnsi"/>
          <w:b/>
        </w:rPr>
      </w:pPr>
      <w:r w:rsidRPr="007C1DC3">
        <w:rPr>
          <w:rFonts w:cstheme="minorHAnsi"/>
          <w:b/>
        </w:rPr>
        <w:t>Daten der betreuenden Lehrperson</w:t>
      </w:r>
    </w:p>
    <w:tbl>
      <w:tblPr>
        <w:tblStyle w:val="TabellemithellemGitternetz"/>
        <w:tblW w:w="0" w:type="auto"/>
        <w:tblInd w:w="-5" w:type="dxa"/>
        <w:tblLook w:val="04A0" w:firstRow="1" w:lastRow="0" w:firstColumn="1" w:lastColumn="0" w:noHBand="0" w:noVBand="1"/>
      </w:tblPr>
      <w:tblGrid>
        <w:gridCol w:w="2925"/>
        <w:gridCol w:w="6142"/>
      </w:tblGrid>
      <w:tr w:rsidR="007B3A67" w:rsidRPr="007C1DC3" w:rsidTr="00744E61">
        <w:tc>
          <w:tcPr>
            <w:tcW w:w="2925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Anrede:</w:t>
            </w:r>
          </w:p>
        </w:tc>
        <w:sdt>
          <w:sdtPr>
            <w:rPr>
              <w:rFonts w:cstheme="minorHAnsi"/>
            </w:rPr>
            <w:id w:val="-1091849037"/>
            <w:placeholder>
              <w:docPart w:val="7837A25C35D24784B184353740D09956"/>
            </w:placeholder>
            <w:showingPlcHdr/>
            <w:comboBox>
              <w:listItem w:value="Anrede"/>
              <w:listItem w:displayText="Frau" w:value="Frau"/>
              <w:listItem w:displayText="Herr" w:value="Herr"/>
            </w:comboBox>
          </w:sdtPr>
          <w:sdtEndPr/>
          <w:sdtContent>
            <w:tc>
              <w:tcPr>
                <w:tcW w:w="6142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Bitte auswählen!</w:t>
                </w:r>
              </w:p>
            </w:tc>
          </w:sdtContent>
        </w:sdt>
      </w:tr>
      <w:tr w:rsidR="007B3A67" w:rsidRPr="007C1DC3" w:rsidTr="00744E61">
        <w:tc>
          <w:tcPr>
            <w:tcW w:w="2925" w:type="dxa"/>
            <w:vAlign w:val="center"/>
          </w:tcPr>
          <w:p w:rsidR="007B3A67" w:rsidRPr="007C1DC3" w:rsidRDefault="007B259A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Titel, Vorname, Nachname</w:t>
            </w:r>
            <w:r w:rsidR="00B67A98" w:rsidRPr="007C1DC3">
              <w:rPr>
                <w:rFonts w:cstheme="minorHAnsi"/>
              </w:rPr>
              <w:t>:</w:t>
            </w:r>
          </w:p>
        </w:tc>
        <w:sdt>
          <w:sdtPr>
            <w:rPr>
              <w:rFonts w:cstheme="minorHAnsi"/>
            </w:rPr>
            <w:id w:val="-1525473724"/>
            <w:placeholder>
              <w:docPart w:val="6CDE9057BEB84371876D790970879C41"/>
            </w:placeholder>
            <w:showingPlcHdr/>
            <w:text/>
          </w:sdtPr>
          <w:sdtEndPr/>
          <w:sdtContent>
            <w:tc>
              <w:tcPr>
                <w:tcW w:w="6142" w:type="dxa"/>
                <w:vAlign w:val="center"/>
              </w:tcPr>
              <w:p w:rsidR="007B3A67" w:rsidRPr="007C1DC3" w:rsidRDefault="007B259A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Titel, V</w:t>
                </w:r>
                <w:r w:rsidR="007B3A67" w:rsidRPr="007C1DC3">
                  <w:rPr>
                    <w:rStyle w:val="Platzhaltertext"/>
                    <w:rFonts w:cstheme="minorHAnsi"/>
                  </w:rPr>
                  <w:t>orname</w:t>
                </w:r>
                <w:r w:rsidRPr="007C1DC3">
                  <w:rPr>
                    <w:rStyle w:val="Platzhaltertext"/>
                    <w:rFonts w:cstheme="minorHAnsi"/>
                  </w:rPr>
                  <w:t>, Nachname</w:t>
                </w:r>
              </w:p>
            </w:tc>
          </w:sdtContent>
        </w:sdt>
      </w:tr>
      <w:tr w:rsidR="007B3A67" w:rsidRPr="007C1DC3" w:rsidTr="00744E61">
        <w:tc>
          <w:tcPr>
            <w:tcW w:w="2925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Telefonnummer:</w:t>
            </w:r>
          </w:p>
        </w:tc>
        <w:sdt>
          <w:sdtPr>
            <w:rPr>
              <w:rFonts w:cstheme="minorHAnsi"/>
            </w:rPr>
            <w:id w:val="1278064250"/>
            <w:placeholder>
              <w:docPart w:val="5062C1BC455B4AA69217376EA2F11A46"/>
            </w:placeholder>
            <w:showingPlcHdr/>
            <w:text/>
          </w:sdtPr>
          <w:sdtEndPr/>
          <w:sdtContent>
            <w:tc>
              <w:tcPr>
                <w:tcW w:w="6142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Telefonnummer</w:t>
                </w:r>
              </w:p>
            </w:tc>
          </w:sdtContent>
        </w:sdt>
      </w:tr>
      <w:tr w:rsidR="007B3A67" w:rsidRPr="007C1DC3" w:rsidTr="00744E61">
        <w:tc>
          <w:tcPr>
            <w:tcW w:w="2925" w:type="dxa"/>
            <w:vAlign w:val="center"/>
          </w:tcPr>
          <w:p w:rsidR="007B3A67" w:rsidRPr="007C1DC3" w:rsidRDefault="007B3A67" w:rsidP="007B259A">
            <w:pPr>
              <w:spacing w:before="60" w:after="60"/>
              <w:rPr>
                <w:rFonts w:cstheme="minorHAnsi"/>
              </w:rPr>
            </w:pPr>
            <w:r w:rsidRPr="007C1DC3">
              <w:rPr>
                <w:rFonts w:cstheme="minorHAnsi"/>
              </w:rPr>
              <w:t>E-Mail-Adresse:</w:t>
            </w:r>
          </w:p>
        </w:tc>
        <w:sdt>
          <w:sdtPr>
            <w:rPr>
              <w:rFonts w:cstheme="minorHAnsi"/>
            </w:rPr>
            <w:id w:val="-802845105"/>
            <w:placeholder>
              <w:docPart w:val="13AFE1D23F0E44E6BF8707096FC4E76D"/>
            </w:placeholder>
            <w:showingPlcHdr/>
            <w:text/>
          </w:sdtPr>
          <w:sdtEndPr/>
          <w:sdtContent>
            <w:tc>
              <w:tcPr>
                <w:tcW w:w="6142" w:type="dxa"/>
                <w:vAlign w:val="center"/>
              </w:tcPr>
              <w:p w:rsidR="007B3A67" w:rsidRPr="007C1DC3" w:rsidRDefault="007B3A67" w:rsidP="007B259A">
                <w:pPr>
                  <w:spacing w:before="60" w:after="60"/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E-Mail-Adresse</w:t>
                </w:r>
              </w:p>
            </w:tc>
          </w:sdtContent>
        </w:sdt>
      </w:tr>
    </w:tbl>
    <w:p w:rsidR="007B3A67" w:rsidRPr="007C1DC3" w:rsidRDefault="007B3A67" w:rsidP="007B3A67">
      <w:pPr>
        <w:pStyle w:val="Listenabsatz"/>
        <w:rPr>
          <w:rFonts w:cstheme="minorHAnsi"/>
          <w:sz w:val="24"/>
          <w:szCs w:val="24"/>
        </w:rPr>
      </w:pPr>
    </w:p>
    <w:p w:rsidR="00CC35B1" w:rsidRPr="007C1DC3" w:rsidRDefault="007C6099" w:rsidP="007B3A67">
      <w:pPr>
        <w:tabs>
          <w:tab w:val="left" w:pos="567"/>
        </w:tabs>
        <w:ind w:left="567" w:hanging="567"/>
        <w:rPr>
          <w:rFonts w:cstheme="minorHAnsi"/>
          <w:szCs w:val="24"/>
        </w:rPr>
      </w:pPr>
      <w:sdt>
        <w:sdtPr>
          <w:rPr>
            <w:rFonts w:cstheme="minorHAnsi"/>
            <w:sz w:val="24"/>
            <w:szCs w:val="24"/>
          </w:rPr>
          <w:id w:val="116417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5C1D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7B3A67" w:rsidRPr="007C1DC3">
        <w:rPr>
          <w:rFonts w:cstheme="minorHAnsi"/>
          <w:sz w:val="24"/>
          <w:szCs w:val="24"/>
        </w:rPr>
        <w:tab/>
      </w:r>
      <w:r w:rsidR="00A17B08" w:rsidRPr="007C1DC3">
        <w:rPr>
          <w:rFonts w:cstheme="minorHAnsi"/>
          <w:szCs w:val="24"/>
        </w:rPr>
        <w:t>Ich stimme zu, dass meine Daten zum Zweck der Kontaktaufnahme i</w:t>
      </w:r>
      <w:r w:rsidR="00EE3AE6" w:rsidRPr="007C1DC3">
        <w:rPr>
          <w:rFonts w:cstheme="minorHAnsi"/>
          <w:szCs w:val="24"/>
        </w:rPr>
        <w:t>n Zusammenhang mit der Verleihung der Dr. Hans Riegel-Fachpreise von der Universität und/oder der</w:t>
      </w:r>
      <w:r w:rsidR="00A17B08" w:rsidRPr="007C1DC3">
        <w:rPr>
          <w:rFonts w:cstheme="minorHAnsi"/>
          <w:szCs w:val="24"/>
        </w:rPr>
        <w:t xml:space="preserve"> Kaiserschild-Stiftung genutzt werden dürfen. </w:t>
      </w:r>
    </w:p>
    <w:p w:rsidR="00EA2E3B" w:rsidRPr="007C1DC3" w:rsidRDefault="00EA2E3B" w:rsidP="007B259A">
      <w:pPr>
        <w:shd w:val="clear" w:color="auto" w:fill="FFFFFF" w:themeFill="background1"/>
        <w:rPr>
          <w:rFonts w:cstheme="minorHAnsi"/>
          <w:b/>
        </w:rPr>
      </w:pPr>
    </w:p>
    <w:tbl>
      <w:tblPr>
        <w:tblStyle w:val="Tabellenraster"/>
        <w:tblW w:w="0" w:type="auto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28"/>
        <w:gridCol w:w="2048"/>
        <w:gridCol w:w="328"/>
        <w:gridCol w:w="1802"/>
        <w:gridCol w:w="420"/>
        <w:gridCol w:w="1815"/>
        <w:gridCol w:w="422"/>
        <w:gridCol w:w="1904"/>
      </w:tblGrid>
      <w:tr w:rsidR="00EA2E3B" w:rsidRPr="007C1DC3" w:rsidTr="00B67A98">
        <w:tc>
          <w:tcPr>
            <w:tcW w:w="284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8"/>
              </w:rPr>
            </w:pPr>
            <w:r w:rsidRPr="007C1DC3">
              <w:rPr>
                <w:rFonts w:cstheme="minorHAnsi"/>
                <w:b/>
                <w:szCs w:val="28"/>
              </w:rPr>
              <w:t>1</w:t>
            </w:r>
          </w:p>
        </w:tc>
        <w:tc>
          <w:tcPr>
            <w:tcW w:w="2063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4"/>
              </w:rPr>
            </w:pPr>
            <w:r w:rsidRPr="007C1DC3">
              <w:rPr>
                <w:rFonts w:cstheme="minorHAnsi"/>
                <w:b/>
                <w:szCs w:val="24"/>
              </w:rPr>
              <w:t>Sehr gute Umsetzung</w:t>
            </w:r>
          </w:p>
        </w:tc>
        <w:tc>
          <w:tcPr>
            <w:tcW w:w="328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8"/>
              </w:rPr>
            </w:pPr>
            <w:r w:rsidRPr="007C1DC3">
              <w:rPr>
                <w:rFonts w:cstheme="minorHAnsi"/>
                <w:b/>
                <w:szCs w:val="28"/>
              </w:rPr>
              <w:t>2</w:t>
            </w:r>
          </w:p>
        </w:tc>
        <w:tc>
          <w:tcPr>
            <w:tcW w:w="1812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4"/>
              </w:rPr>
            </w:pPr>
            <w:r w:rsidRPr="007C1DC3">
              <w:rPr>
                <w:rFonts w:cstheme="minorHAnsi"/>
                <w:b/>
                <w:szCs w:val="24"/>
              </w:rPr>
              <w:t>Gute Umsetzung</w:t>
            </w:r>
          </w:p>
        </w:tc>
        <w:tc>
          <w:tcPr>
            <w:tcW w:w="422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8"/>
              </w:rPr>
            </w:pPr>
            <w:r w:rsidRPr="007C1DC3">
              <w:rPr>
                <w:rFonts w:cstheme="minorHAnsi"/>
                <w:b/>
                <w:szCs w:val="28"/>
              </w:rPr>
              <w:t>3</w:t>
            </w:r>
          </w:p>
        </w:tc>
        <w:tc>
          <w:tcPr>
            <w:tcW w:w="1821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4"/>
              </w:rPr>
            </w:pPr>
            <w:r w:rsidRPr="007C1DC3">
              <w:rPr>
                <w:rFonts w:cstheme="minorHAnsi"/>
                <w:b/>
                <w:szCs w:val="24"/>
              </w:rPr>
              <w:t>Ausreichende Umsetzung</w:t>
            </w:r>
          </w:p>
        </w:tc>
        <w:tc>
          <w:tcPr>
            <w:tcW w:w="424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8"/>
              </w:rPr>
            </w:pPr>
            <w:r w:rsidRPr="007C1DC3">
              <w:rPr>
                <w:rFonts w:cstheme="minorHAnsi"/>
                <w:b/>
                <w:szCs w:val="28"/>
              </w:rPr>
              <w:t>4</w:t>
            </w:r>
          </w:p>
        </w:tc>
        <w:tc>
          <w:tcPr>
            <w:tcW w:w="1913" w:type="dxa"/>
            <w:vAlign w:val="center"/>
          </w:tcPr>
          <w:p w:rsidR="00EA2E3B" w:rsidRPr="007C1DC3" w:rsidRDefault="00913B40" w:rsidP="007B3A67">
            <w:pPr>
              <w:rPr>
                <w:rFonts w:cstheme="minorHAnsi"/>
                <w:b/>
                <w:szCs w:val="24"/>
              </w:rPr>
            </w:pPr>
            <w:r w:rsidRPr="007C1DC3">
              <w:rPr>
                <w:rFonts w:cstheme="minorHAnsi"/>
                <w:b/>
                <w:szCs w:val="24"/>
              </w:rPr>
              <w:t>Mangelhafte Umsetzung</w:t>
            </w:r>
          </w:p>
        </w:tc>
      </w:tr>
    </w:tbl>
    <w:p w:rsidR="00CC35B1" w:rsidRPr="007C1DC3" w:rsidRDefault="00CC35B1">
      <w:pPr>
        <w:rPr>
          <w:rFonts w:cstheme="minorHAnsi"/>
          <w:b/>
          <w:sz w:val="28"/>
          <w:szCs w:val="28"/>
        </w:rPr>
      </w:pPr>
    </w:p>
    <w:p w:rsidR="007B259A" w:rsidRPr="007C1DC3" w:rsidRDefault="007B259A" w:rsidP="007B259A">
      <w:pPr>
        <w:shd w:val="clear" w:color="auto" w:fill="F2F2F2" w:themeFill="background1" w:themeFillShade="F2"/>
        <w:jc w:val="center"/>
        <w:rPr>
          <w:rFonts w:cstheme="minorHAnsi"/>
          <w:b/>
        </w:rPr>
      </w:pPr>
      <w:r w:rsidRPr="007C1DC3">
        <w:rPr>
          <w:rFonts w:cstheme="minorHAnsi"/>
          <w:b/>
        </w:rPr>
        <w:t>Form und Stil der Arbeit</w:t>
      </w:r>
    </w:p>
    <w:tbl>
      <w:tblPr>
        <w:tblStyle w:val="Tabellenraster"/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7127"/>
        <w:gridCol w:w="485"/>
        <w:gridCol w:w="485"/>
        <w:gridCol w:w="485"/>
        <w:gridCol w:w="485"/>
      </w:tblGrid>
      <w:tr w:rsidR="000E1597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0E1597" w:rsidRPr="007C1DC3" w:rsidRDefault="000E1597" w:rsidP="00B67A98">
            <w:pPr>
              <w:rPr>
                <w:rFonts w:cstheme="minorHAnsi"/>
                <w:b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Formale Gestaltung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0E1597" w:rsidRPr="007C1DC3" w:rsidRDefault="0062330B" w:rsidP="0062330B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0E1597" w:rsidRPr="007C1DC3" w:rsidRDefault="0062330B" w:rsidP="0062330B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0E1597" w:rsidRPr="007C1DC3" w:rsidRDefault="0062330B" w:rsidP="0062330B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0E1597" w:rsidRPr="007C1DC3" w:rsidRDefault="0062330B" w:rsidP="0062330B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0E1597" w:rsidRPr="007C1DC3" w:rsidTr="00B67A98">
        <w:tc>
          <w:tcPr>
            <w:tcW w:w="0" w:type="auto"/>
            <w:vAlign w:val="center"/>
          </w:tcPr>
          <w:p w:rsidR="000E1597" w:rsidRPr="007C1DC3" w:rsidRDefault="00F960D9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Ist die Arbeit einheitlich und angemessen gestaltet?</w:t>
            </w:r>
          </w:p>
        </w:tc>
        <w:tc>
          <w:tcPr>
            <w:tcW w:w="0" w:type="auto"/>
            <w:vAlign w:val="center"/>
          </w:tcPr>
          <w:p w:rsidR="000E1597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Kontrollkästchen1"/>
            <w:r w:rsidRPr="00F26678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  <w:bookmarkEnd w:id="0"/>
          </w:p>
        </w:tc>
        <w:tc>
          <w:tcPr>
            <w:tcW w:w="0" w:type="auto"/>
            <w:vAlign w:val="center"/>
          </w:tcPr>
          <w:p w:rsidR="000E1597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0E1597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0E1597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F960D9" w:rsidRPr="007C1DC3" w:rsidTr="00B67A98">
        <w:tc>
          <w:tcPr>
            <w:tcW w:w="0" w:type="auto"/>
            <w:vAlign w:val="center"/>
          </w:tcPr>
          <w:p w:rsidR="00F960D9" w:rsidRPr="007C1DC3" w:rsidRDefault="00F960D9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Werden die Zitierregeln korrekt angewendet?</w:t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6C0F2E" w:rsidRPr="007C1DC3" w:rsidTr="00B67A98">
        <w:tc>
          <w:tcPr>
            <w:tcW w:w="0" w:type="auto"/>
            <w:vAlign w:val="center"/>
          </w:tcPr>
          <w:p w:rsidR="006C0F2E" w:rsidRPr="007C1DC3" w:rsidRDefault="00234033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Sind Inhaltverzeichnis, Literaturverzeichnis und e</w:t>
            </w:r>
            <w:r w:rsidR="009F585F" w:rsidRPr="007C1DC3">
              <w:rPr>
                <w:rFonts w:cstheme="minorHAnsi"/>
                <w:sz w:val="18"/>
                <w:szCs w:val="16"/>
              </w:rPr>
              <w:t>vtl. Abbildungsverzeichnis vollständig und korrekt dargestellt?</w:t>
            </w:r>
          </w:p>
        </w:tc>
        <w:tc>
          <w:tcPr>
            <w:tcW w:w="0" w:type="auto"/>
            <w:vAlign w:val="center"/>
          </w:tcPr>
          <w:p w:rsidR="006C0F2E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6C0F2E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6C0F2E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6C0F2E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F960D9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960D9" w:rsidRPr="007C1DC3" w:rsidRDefault="00F960D9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Stil und Sprach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960D9" w:rsidRPr="007C1DC3" w:rsidRDefault="0062330B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960D9" w:rsidRPr="007C1DC3" w:rsidRDefault="0062330B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960D9" w:rsidRPr="007C1DC3" w:rsidRDefault="0062330B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960D9" w:rsidRPr="007C1DC3" w:rsidRDefault="0062330B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F960D9" w:rsidRPr="007C1DC3" w:rsidTr="00B67A98">
        <w:tc>
          <w:tcPr>
            <w:tcW w:w="0" w:type="auto"/>
            <w:vAlign w:val="center"/>
          </w:tcPr>
          <w:p w:rsidR="00F960D9" w:rsidRPr="007C1DC3" w:rsidRDefault="006C0F2E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Ist die Arbeit klar und verständlich formuliert?</w:t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F960D9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9F585F" w:rsidRPr="007C1DC3" w:rsidTr="00B67A98">
        <w:tc>
          <w:tcPr>
            <w:tcW w:w="0" w:type="auto"/>
            <w:vAlign w:val="center"/>
          </w:tcPr>
          <w:p w:rsidR="009F585F" w:rsidRPr="007C1DC3" w:rsidRDefault="0062330B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Folgt die Arbeit den Regeln der Rechtschreibun</w:t>
            </w:r>
            <w:r w:rsidR="00D447C0" w:rsidRPr="007C1DC3">
              <w:rPr>
                <w:rFonts w:cstheme="minorHAnsi"/>
                <w:sz w:val="18"/>
                <w:szCs w:val="16"/>
              </w:rPr>
              <w:t>g und Grammatik?</w:t>
            </w:r>
          </w:p>
        </w:tc>
        <w:tc>
          <w:tcPr>
            <w:tcW w:w="0" w:type="auto"/>
            <w:vAlign w:val="center"/>
          </w:tcPr>
          <w:p w:rsidR="009F585F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9F585F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9F585F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9F585F" w:rsidRPr="007C1DC3" w:rsidRDefault="007B259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</w:tbl>
    <w:p w:rsidR="00374BAA" w:rsidRPr="007C1DC3" w:rsidRDefault="00374BAA">
      <w:pPr>
        <w:rPr>
          <w:rFonts w:cstheme="minorHAnsi"/>
          <w:b/>
        </w:rPr>
      </w:pPr>
      <w:r w:rsidRPr="007C1DC3">
        <w:rPr>
          <w:rFonts w:cstheme="minorHAnsi"/>
          <w:b/>
        </w:rPr>
        <w:br w:type="page"/>
      </w:r>
    </w:p>
    <w:p w:rsidR="00374BAA" w:rsidRPr="007C1DC3" w:rsidRDefault="00374BAA" w:rsidP="00374BAA">
      <w:pPr>
        <w:shd w:val="clear" w:color="auto" w:fill="F2F2F2" w:themeFill="background1" w:themeFillShade="F2"/>
        <w:jc w:val="center"/>
        <w:rPr>
          <w:rFonts w:cstheme="minorHAnsi"/>
          <w:b/>
        </w:rPr>
      </w:pPr>
      <w:r w:rsidRPr="007C1DC3">
        <w:rPr>
          <w:rFonts w:cstheme="minorHAnsi"/>
          <w:b/>
        </w:rPr>
        <w:lastRenderedPageBreak/>
        <w:t>Konzeption und Inhalt der Arbeit</w:t>
      </w:r>
    </w:p>
    <w:tbl>
      <w:tblPr>
        <w:tblStyle w:val="Tabellenraster"/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7127"/>
        <w:gridCol w:w="485"/>
        <w:gridCol w:w="485"/>
        <w:gridCol w:w="485"/>
        <w:gridCol w:w="485"/>
      </w:tblGrid>
      <w:tr w:rsidR="008D327C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8D327C" w:rsidP="00744E61">
            <w:pPr>
              <w:rPr>
                <w:rFonts w:cstheme="minorHAnsi"/>
                <w:sz w:val="18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Problemstellung und Erkenntnisinteress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62330B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62330B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62330B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8D327C" w:rsidRPr="007C1DC3" w:rsidRDefault="0062330B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 xml:space="preserve">Sind Problemstellung und Erkenntnisinteresse klar formuliert? 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0D2A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Folgt die Arbeit einer eindeutigen Zielsetzung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Sind die Forschungsfrage(n)/Hypothese(n) klar und eindeutig formuliert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Konzep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Liegt der Arbeit ein klares Konzept/ein klarer Forschungsansatz zur Lösung der Problemstellung zugrunde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Basiert die Arbeit auf fundierten theoretischen und empirischen Zugängen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B67A98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B67A98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B67A98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B67A98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Weist die Arbeit eine nachvollziehbare Struktur sowie eine konsistente Kapitelfolge auf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 xml:space="preserve">Umsetzung 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Ist der Inhalt der Arbeit widerspruchsfrei und problembezogen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Liegen der Arbeit klare Definitionen und Prämissen zugrunde und werden diese durchwegs verwendet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Eigenständigkei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Ist eine eindeutige und dem Fach entsprechende Eigenleistung zu erkennen? (z.B. Feldstudien, experimenteller Teil)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Fließen eigene Überlegungen in die Arbeit ein und sind diese von ausreichendem Niveau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Liegt eine kritische Auseinandersetzung mit dem Thema vor?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Ergebniss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Sind die Ergebnisse klar abgeleitet und fundiert dargestellt?</w:t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vAlign w:val="center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Tragen die Ergebnisse zur Lösung der formulierten Problemstellung bei?</w:t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</w:tcPr>
          <w:p w:rsidR="00374BAA" w:rsidRPr="007C1DC3" w:rsidRDefault="00374BAA" w:rsidP="00374BAA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b/>
                <w:sz w:val="18"/>
                <w:szCs w:val="16"/>
              </w:rPr>
              <w:t>Literatur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t>4</w:t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Liegt der Arbeit eine quantitativ umfangreiche Literaturrecherche zugrunde? (Anzahl der Werke, Standardwerke, Internationalität)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Basiert die Arbeit auf einer qualitativ anspruchsvollen Literaturrecherche? (Wissenschaftlichkeit, Aktualität)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  <w:tr w:rsidR="00374BAA" w:rsidRPr="007C1DC3" w:rsidTr="00B67A98">
        <w:tc>
          <w:tcPr>
            <w:tcW w:w="0" w:type="auto"/>
          </w:tcPr>
          <w:p w:rsidR="00374BAA" w:rsidRPr="007C1DC3" w:rsidRDefault="00374BAA" w:rsidP="00744E61">
            <w:pPr>
              <w:spacing w:line="276" w:lineRule="auto"/>
              <w:rPr>
                <w:rFonts w:cstheme="minorHAnsi"/>
                <w:sz w:val="18"/>
                <w:szCs w:val="16"/>
              </w:rPr>
            </w:pPr>
            <w:r w:rsidRPr="007C1DC3">
              <w:rPr>
                <w:rFonts w:cstheme="minorHAnsi"/>
                <w:sz w:val="18"/>
                <w:szCs w:val="16"/>
              </w:rPr>
              <w:t>Wurde die verwendete Literatur angemessen ausgewertet? (Sorgfalt, Verständnis, Quellentreue)</w:t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74BAA" w:rsidRPr="007C1DC3" w:rsidRDefault="00374BAA" w:rsidP="00744E61">
            <w:pPr>
              <w:jc w:val="center"/>
              <w:rPr>
                <w:rFonts w:cstheme="minorHAnsi"/>
                <w:b/>
              </w:rPr>
            </w:pPr>
            <w:r w:rsidRPr="007C1DC3">
              <w:rPr>
                <w:rFonts w:cstheme="minorHAnsi"/>
                <w:b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C1DC3">
              <w:rPr>
                <w:rFonts w:cstheme="minorHAnsi"/>
                <w:b/>
              </w:rPr>
              <w:instrText xml:space="preserve"> FORMCHECKBOX </w:instrText>
            </w:r>
            <w:r w:rsidR="007C6099">
              <w:rPr>
                <w:rFonts w:cstheme="minorHAnsi"/>
                <w:b/>
              </w:rPr>
            </w:r>
            <w:r w:rsidR="007C6099">
              <w:rPr>
                <w:rFonts w:cstheme="minorHAnsi"/>
                <w:b/>
              </w:rPr>
              <w:fldChar w:fldCharType="separate"/>
            </w:r>
            <w:r w:rsidRPr="007C1DC3">
              <w:rPr>
                <w:rFonts w:cstheme="minorHAnsi"/>
                <w:b/>
              </w:rPr>
              <w:fldChar w:fldCharType="end"/>
            </w:r>
          </w:p>
        </w:tc>
      </w:tr>
    </w:tbl>
    <w:p w:rsidR="00A245B5" w:rsidRPr="007C1DC3" w:rsidRDefault="00A245B5">
      <w:pPr>
        <w:rPr>
          <w:rFonts w:cstheme="minorHAnsi"/>
        </w:rPr>
      </w:pPr>
    </w:p>
    <w:tbl>
      <w:tblPr>
        <w:tblStyle w:val="Tabellenraster"/>
        <w:tblW w:w="0" w:type="auto"/>
        <w:tblInd w:w="-5" w:type="dxa"/>
        <w:tblLook w:val="04A0" w:firstRow="1" w:lastRow="0" w:firstColumn="1" w:lastColumn="0" w:noHBand="0" w:noVBand="1"/>
      </w:tblPr>
      <w:tblGrid>
        <w:gridCol w:w="9067"/>
      </w:tblGrid>
      <w:tr w:rsidR="008229D5" w:rsidRPr="007C1DC3" w:rsidTr="00B67A98">
        <w:trPr>
          <w:trHeight w:val="2560"/>
        </w:trPr>
        <w:tc>
          <w:tcPr>
            <w:tcW w:w="9067" w:type="dxa"/>
          </w:tcPr>
          <w:sdt>
            <w:sdtPr>
              <w:rPr>
                <w:rFonts w:cstheme="minorHAnsi"/>
              </w:rPr>
              <w:id w:val="-1568103175"/>
              <w:placeholder>
                <w:docPart w:val="6EA6BB7D267B4EE0A5D21127A949E7DC"/>
              </w:placeholder>
              <w:showingPlcHdr/>
            </w:sdtPr>
            <w:sdtEndPr/>
            <w:sdtContent>
              <w:p w:rsidR="00D24322" w:rsidRPr="007C1DC3" w:rsidRDefault="00374BAA">
                <w:pPr>
                  <w:rPr>
                    <w:rFonts w:cstheme="minorHAnsi"/>
                  </w:rPr>
                </w:pPr>
                <w:r w:rsidRPr="007C1DC3">
                  <w:rPr>
                    <w:rStyle w:val="Platzhaltertext"/>
                    <w:rFonts w:cstheme="minorHAnsi"/>
                  </w:rPr>
                  <w:t>Kommentar (optional)</w:t>
                </w:r>
              </w:p>
            </w:sdtContent>
          </w:sdt>
          <w:p w:rsidR="00D24322" w:rsidRPr="007C1DC3" w:rsidRDefault="00D24322">
            <w:pPr>
              <w:rPr>
                <w:rFonts w:cstheme="minorHAnsi"/>
              </w:rPr>
            </w:pPr>
          </w:p>
          <w:p w:rsidR="00D24322" w:rsidRPr="007C1DC3" w:rsidRDefault="00D24322">
            <w:pPr>
              <w:rPr>
                <w:rFonts w:cstheme="minorHAnsi"/>
              </w:rPr>
            </w:pPr>
          </w:p>
          <w:p w:rsidR="00D24322" w:rsidRPr="007C1DC3" w:rsidRDefault="00D24322">
            <w:pPr>
              <w:rPr>
                <w:rFonts w:cstheme="minorHAnsi"/>
              </w:rPr>
            </w:pPr>
          </w:p>
        </w:tc>
      </w:tr>
    </w:tbl>
    <w:p w:rsidR="00BD6FB9" w:rsidRPr="007C1DC3" w:rsidRDefault="00BD6FB9" w:rsidP="00A07B37">
      <w:pPr>
        <w:rPr>
          <w:rFonts w:cstheme="minorHAnsi"/>
        </w:rPr>
      </w:pPr>
    </w:p>
    <w:p w:rsidR="00374BAA" w:rsidRPr="007C1DC3" w:rsidRDefault="007C6099" w:rsidP="00B67A98">
      <w:pPr>
        <w:pBdr>
          <w:bottom w:val="single" w:sz="4" w:space="1" w:color="D9D9D9" w:themeColor="background1" w:themeShade="D9"/>
        </w:pBdr>
        <w:rPr>
          <w:rFonts w:cstheme="minorHAnsi"/>
        </w:rPr>
        <w:sectPr w:rsidR="00374BAA" w:rsidRPr="007C1DC3" w:rsidSect="00374BAA">
          <w:headerReference w:type="default" r:id="rId8"/>
          <w:pgSz w:w="11906" w:h="16838"/>
          <w:pgMar w:top="1417" w:right="1417" w:bottom="993" w:left="1417" w:header="708" w:footer="708" w:gutter="0"/>
          <w:cols w:space="708"/>
          <w:docGrid w:linePitch="360"/>
        </w:sectPr>
      </w:pPr>
      <w:sdt>
        <w:sdtPr>
          <w:rPr>
            <w:rFonts w:cstheme="minorHAnsi"/>
          </w:rPr>
          <w:id w:val="197215824"/>
          <w:placeholder>
            <w:docPart w:val="F30E3CECAE8C4AEBAD809C5D35E71B40"/>
          </w:placeholder>
          <w:showingPlcHdr/>
        </w:sdtPr>
        <w:sdtEndPr/>
        <w:sdtContent>
          <w:r w:rsidR="001B5C1D">
            <w:rPr>
              <w:rStyle w:val="Platzhaltertext"/>
            </w:rPr>
            <w:t>Ort</w:t>
          </w:r>
        </w:sdtContent>
      </w:sdt>
      <w:r w:rsidR="00374BAA" w:rsidRPr="007C1DC3">
        <w:rPr>
          <w:rFonts w:cstheme="minorHAnsi"/>
        </w:rPr>
        <w:t xml:space="preserve">, </w:t>
      </w:r>
      <w:sdt>
        <w:sdtPr>
          <w:rPr>
            <w:rFonts w:cstheme="minorHAnsi"/>
          </w:rPr>
          <w:id w:val="-1094237495"/>
          <w:placeholder>
            <w:docPart w:val="6D92ACB187BF4092B65252C1E624168C"/>
          </w:placeholder>
          <w:showingPlcHdr/>
          <w:text/>
        </w:sdtPr>
        <w:sdtEndPr/>
        <w:sdtContent>
          <w:r w:rsidR="001B5C1D">
            <w:rPr>
              <w:rStyle w:val="Platzhaltertext"/>
            </w:rPr>
            <w:t>Datum</w:t>
          </w:r>
        </w:sdtContent>
      </w:sdt>
    </w:p>
    <w:p w:rsidR="00374BAA" w:rsidRPr="007C1DC3" w:rsidRDefault="007C6099" w:rsidP="00374BAA">
      <w:pPr>
        <w:rPr>
          <w:rFonts w:cstheme="minorHAnsi"/>
          <w:i/>
          <w:sz w:val="18"/>
        </w:rPr>
      </w:pPr>
      <w:r>
        <w:rPr>
          <w:rFonts w:cstheme="minorHAnsi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-Signaturzeile..." style="width:192pt;height:96pt">
            <v:imagedata r:id="rId9" o:title=""/>
            <o:lock v:ext="edit" ungrouping="t" rotation="t" cropping="t" verticies="t" text="t" grouping="t"/>
            <o:signatureline v:ext="edit" id="{78C81430-F550-4022-8776-7FC34489FC95}" provid="{00000000-0000-0000-0000-000000000000}" o:suggestedsigner2="Unterschrift der betreuenden Lehrperson" issignatureline="t"/>
          </v:shape>
        </w:pict>
      </w:r>
      <w:bookmarkStart w:id="1" w:name="_GoBack"/>
      <w:bookmarkEnd w:id="1"/>
      <w:r w:rsidR="00374BAA" w:rsidRPr="007C1DC3">
        <w:rPr>
          <w:rFonts w:cstheme="minorHAnsi"/>
        </w:rPr>
        <w:br/>
      </w:r>
      <w:r w:rsidR="00374BAA" w:rsidRPr="007C1DC3">
        <w:rPr>
          <w:rFonts w:cstheme="minorHAnsi"/>
          <w:i/>
          <w:sz w:val="18"/>
        </w:rPr>
        <w:t>[Durch einen Doppelklick auf das X kann das Dokument digital signiert werden</w:t>
      </w:r>
      <w:r w:rsidR="00B67A98" w:rsidRPr="007C1DC3">
        <w:rPr>
          <w:rFonts w:cstheme="minorHAnsi"/>
          <w:i/>
          <w:sz w:val="18"/>
        </w:rPr>
        <w:t>.</w:t>
      </w:r>
      <w:r w:rsidR="00374BAA" w:rsidRPr="007C1DC3">
        <w:rPr>
          <w:rFonts w:cstheme="minorHAnsi"/>
          <w:i/>
          <w:sz w:val="18"/>
        </w:rPr>
        <w:t>]</w:t>
      </w:r>
    </w:p>
    <w:sectPr w:rsidR="00374BAA" w:rsidRPr="007C1DC3" w:rsidSect="00374BAA">
      <w:type w:val="continuous"/>
      <w:pgSz w:w="11906" w:h="16838"/>
      <w:pgMar w:top="1417" w:right="1417" w:bottom="993" w:left="1417" w:header="708" w:footer="70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4BAA" w:rsidRDefault="00374BAA" w:rsidP="00A32AFC">
      <w:pPr>
        <w:spacing w:after="0" w:line="240" w:lineRule="auto"/>
      </w:pPr>
      <w:r>
        <w:separator/>
      </w:r>
    </w:p>
  </w:endnote>
  <w:endnote w:type="continuationSeparator" w:id="0">
    <w:p w:rsidR="00374BAA" w:rsidRDefault="00374BAA" w:rsidP="00A32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4BAA" w:rsidRDefault="00374BAA" w:rsidP="00A32AFC">
      <w:pPr>
        <w:spacing w:after="0" w:line="240" w:lineRule="auto"/>
      </w:pPr>
      <w:r>
        <w:separator/>
      </w:r>
    </w:p>
  </w:footnote>
  <w:footnote w:type="continuationSeparator" w:id="0">
    <w:p w:rsidR="00374BAA" w:rsidRDefault="00374BAA" w:rsidP="00A32A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4BAA" w:rsidRDefault="00374BAA">
    <w:pPr>
      <w:pStyle w:val="Kopfzeile"/>
    </w:pPr>
    <w:r>
      <w:rPr>
        <w:noProof/>
        <w:lang w:eastAsia="de-AT"/>
      </w:rPr>
      <w:drawing>
        <wp:inline distT="0" distB="0" distL="0" distR="0">
          <wp:extent cx="1586210" cy="858591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Kaiserschild_klei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0369" cy="8879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de-AT"/>
      </w:rPr>
      <w:t xml:space="preserve">                                                                                           </w:t>
    </w:r>
    <w:r>
      <w:rPr>
        <w:noProof/>
        <w:lang w:eastAsia="de-AT"/>
      </w:rPr>
      <w:drawing>
        <wp:inline distT="0" distB="0" distL="0" distR="0">
          <wp:extent cx="1289124" cy="954796"/>
          <wp:effectExtent l="0" t="0" r="635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nderUniGraz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872" cy="960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AF1E14"/>
    <w:multiLevelType w:val="hybridMultilevel"/>
    <w:tmpl w:val="2700A342"/>
    <w:lvl w:ilvl="0" w:tplc="C9A8D01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5749C7"/>
    <w:multiLevelType w:val="hybridMultilevel"/>
    <w:tmpl w:val="57723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6633C4"/>
    <w:multiLevelType w:val="hybridMultilevel"/>
    <w:tmpl w:val="69BCDF2E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A3D22"/>
    <w:multiLevelType w:val="hybridMultilevel"/>
    <w:tmpl w:val="E6CA8B92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191718"/>
    <w:multiLevelType w:val="hybridMultilevel"/>
    <w:tmpl w:val="53B0E7B0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631EA"/>
    <w:multiLevelType w:val="hybridMultilevel"/>
    <w:tmpl w:val="2E2A8350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004F05"/>
    <w:multiLevelType w:val="hybridMultilevel"/>
    <w:tmpl w:val="7680964A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43509D"/>
    <w:multiLevelType w:val="hybridMultilevel"/>
    <w:tmpl w:val="B6580624"/>
    <w:lvl w:ilvl="0" w:tplc="0C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7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hyphenationZone w:val="425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tjQ3NDY3sLAwNzNR0lEKTi0uzszPAykwqwUAlDESEiwAAAA="/>
  </w:docVars>
  <w:rsids>
    <w:rsidRoot w:val="007564EC"/>
    <w:rsid w:val="00003494"/>
    <w:rsid w:val="0001381F"/>
    <w:rsid w:val="0005200B"/>
    <w:rsid w:val="000E1597"/>
    <w:rsid w:val="000F4AB3"/>
    <w:rsid w:val="00102305"/>
    <w:rsid w:val="00127FAA"/>
    <w:rsid w:val="00140D2A"/>
    <w:rsid w:val="001412AD"/>
    <w:rsid w:val="00155A2C"/>
    <w:rsid w:val="001B5C1D"/>
    <w:rsid w:val="001C3698"/>
    <w:rsid w:val="001E312E"/>
    <w:rsid w:val="00226538"/>
    <w:rsid w:val="00234033"/>
    <w:rsid w:val="00286BB0"/>
    <w:rsid w:val="002A1411"/>
    <w:rsid w:val="002C5283"/>
    <w:rsid w:val="00374BAA"/>
    <w:rsid w:val="003935BF"/>
    <w:rsid w:val="003A663A"/>
    <w:rsid w:val="003B067B"/>
    <w:rsid w:val="003D5A54"/>
    <w:rsid w:val="003E3F1C"/>
    <w:rsid w:val="003F0845"/>
    <w:rsid w:val="0043366C"/>
    <w:rsid w:val="004F445A"/>
    <w:rsid w:val="0050410B"/>
    <w:rsid w:val="00527597"/>
    <w:rsid w:val="00543736"/>
    <w:rsid w:val="005B1A2D"/>
    <w:rsid w:val="005B7C19"/>
    <w:rsid w:val="005C620A"/>
    <w:rsid w:val="00605E0D"/>
    <w:rsid w:val="0060774E"/>
    <w:rsid w:val="006138B4"/>
    <w:rsid w:val="0062330B"/>
    <w:rsid w:val="00624E15"/>
    <w:rsid w:val="00647A21"/>
    <w:rsid w:val="00665541"/>
    <w:rsid w:val="006702D7"/>
    <w:rsid w:val="006944D8"/>
    <w:rsid w:val="006B6158"/>
    <w:rsid w:val="006C0F2E"/>
    <w:rsid w:val="00702691"/>
    <w:rsid w:val="00744E61"/>
    <w:rsid w:val="007564EC"/>
    <w:rsid w:val="00776ACC"/>
    <w:rsid w:val="00784F8C"/>
    <w:rsid w:val="007945D5"/>
    <w:rsid w:val="007B259A"/>
    <w:rsid w:val="007B3A67"/>
    <w:rsid w:val="007C1DC3"/>
    <w:rsid w:val="007C6099"/>
    <w:rsid w:val="008229D5"/>
    <w:rsid w:val="00870697"/>
    <w:rsid w:val="008B7246"/>
    <w:rsid w:val="008D327C"/>
    <w:rsid w:val="00913B40"/>
    <w:rsid w:val="00963AB4"/>
    <w:rsid w:val="009F585F"/>
    <w:rsid w:val="00A07A0B"/>
    <w:rsid w:val="00A07B37"/>
    <w:rsid w:val="00A17B08"/>
    <w:rsid w:val="00A2004A"/>
    <w:rsid w:val="00A245B5"/>
    <w:rsid w:val="00A32AFC"/>
    <w:rsid w:val="00A87C75"/>
    <w:rsid w:val="00AD4276"/>
    <w:rsid w:val="00AF2E74"/>
    <w:rsid w:val="00B17FC7"/>
    <w:rsid w:val="00B20A18"/>
    <w:rsid w:val="00B37736"/>
    <w:rsid w:val="00B67A98"/>
    <w:rsid w:val="00BD6FB9"/>
    <w:rsid w:val="00BD7E56"/>
    <w:rsid w:val="00BE1CA4"/>
    <w:rsid w:val="00BE3E46"/>
    <w:rsid w:val="00BF0EEE"/>
    <w:rsid w:val="00C148EF"/>
    <w:rsid w:val="00C86521"/>
    <w:rsid w:val="00CC35B1"/>
    <w:rsid w:val="00D12BCE"/>
    <w:rsid w:val="00D24322"/>
    <w:rsid w:val="00D447C0"/>
    <w:rsid w:val="00D56D94"/>
    <w:rsid w:val="00D91FE2"/>
    <w:rsid w:val="00DA4E3D"/>
    <w:rsid w:val="00DB7ADA"/>
    <w:rsid w:val="00DC0BD1"/>
    <w:rsid w:val="00DC223D"/>
    <w:rsid w:val="00DD063D"/>
    <w:rsid w:val="00EA2E3B"/>
    <w:rsid w:val="00EA5606"/>
    <w:rsid w:val="00EB0E6B"/>
    <w:rsid w:val="00EC0FE1"/>
    <w:rsid w:val="00EE3AE6"/>
    <w:rsid w:val="00F23887"/>
    <w:rsid w:val="00F26678"/>
    <w:rsid w:val="00F74383"/>
    <w:rsid w:val="00F960D9"/>
    <w:rsid w:val="00FC2517"/>
    <w:rsid w:val="00FF4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5:docId w15:val="{0CC0579B-5517-436C-B255-A2E1ED11F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702D7"/>
    <w:pPr>
      <w:ind w:left="720"/>
      <w:contextualSpacing/>
    </w:pPr>
  </w:style>
  <w:style w:type="table" w:styleId="Tabellenraster">
    <w:name w:val="Table Grid"/>
    <w:basedOn w:val="NormaleTabelle"/>
    <w:uiPriority w:val="39"/>
    <w:rsid w:val="008D3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A32A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32AFC"/>
    <w:rPr>
      <w:lang w:val="de-AT"/>
    </w:rPr>
  </w:style>
  <w:style w:type="paragraph" w:styleId="Fuzeile">
    <w:name w:val="footer"/>
    <w:basedOn w:val="Standard"/>
    <w:link w:val="FuzeileZchn"/>
    <w:uiPriority w:val="99"/>
    <w:unhideWhenUsed/>
    <w:rsid w:val="00A32A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32AFC"/>
    <w:rPr>
      <w:lang w:val="de-A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05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05E0D"/>
    <w:rPr>
      <w:rFonts w:ascii="Tahoma" w:hAnsi="Tahoma" w:cs="Tahoma"/>
      <w:sz w:val="16"/>
      <w:szCs w:val="16"/>
      <w:lang w:val="de-AT"/>
    </w:rPr>
  </w:style>
  <w:style w:type="character" w:styleId="Platzhaltertext">
    <w:name w:val="Placeholder Text"/>
    <w:basedOn w:val="Absatz-Standardschriftart"/>
    <w:uiPriority w:val="99"/>
    <w:semiHidden/>
    <w:rsid w:val="007B3A67"/>
    <w:rPr>
      <w:color w:val="808080"/>
    </w:rPr>
  </w:style>
  <w:style w:type="table" w:styleId="TabellemithellemGitternetz">
    <w:name w:val="Grid Table Light"/>
    <w:basedOn w:val="NormaleTabelle"/>
    <w:uiPriority w:val="40"/>
    <w:rsid w:val="007B3A67"/>
    <w:pPr>
      <w:spacing w:after="0" w:line="240" w:lineRule="auto"/>
    </w:pPr>
    <w:rPr>
      <w:lang w:val="de-AT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C0EAD7474114D069005EE702F03112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5DE089-AF69-42BB-A917-ECBDD6361018}"/>
      </w:docPartPr>
      <w:docPartBody>
        <w:p w:rsidR="00D7393C" w:rsidRDefault="00D7393C" w:rsidP="00D7393C">
          <w:pPr>
            <w:pStyle w:val="3C0EAD7474114D069005EE702F03112C4"/>
          </w:pPr>
          <w:r>
            <w:rPr>
              <w:rStyle w:val="Platzhaltertext"/>
            </w:rPr>
            <w:t>Bitte auswählen!</w:t>
          </w:r>
        </w:p>
      </w:docPartBody>
    </w:docPart>
    <w:docPart>
      <w:docPartPr>
        <w:name w:val="207A513253994BFA868F011DDBAFB13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604653F-0EA6-4884-B17A-B58693F5D486}"/>
      </w:docPartPr>
      <w:docPartBody>
        <w:p w:rsidR="00D7393C" w:rsidRDefault="00D7393C" w:rsidP="00D7393C">
          <w:pPr>
            <w:pStyle w:val="207A513253994BFA868F011DDBAFB13C4"/>
          </w:pPr>
          <w:r>
            <w:rPr>
              <w:rStyle w:val="Platzhaltertext"/>
            </w:rPr>
            <w:t>Vorname, Nachname</w:t>
          </w:r>
        </w:p>
      </w:docPartBody>
    </w:docPart>
    <w:docPart>
      <w:docPartPr>
        <w:name w:val="E3E6836CE36A4008ACB1A2B3C6C8A57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58A4600-604A-4E46-85E3-BB33C41897F1}"/>
      </w:docPartPr>
      <w:docPartBody>
        <w:p w:rsidR="00D7393C" w:rsidRDefault="00D7393C" w:rsidP="00D7393C">
          <w:pPr>
            <w:pStyle w:val="E3E6836CE36A4008ACB1A2B3C6C8A5734"/>
          </w:pPr>
          <w:r w:rsidRPr="007B3A67">
            <w:rPr>
              <w:rStyle w:val="Platzhaltertext"/>
            </w:rPr>
            <w:t>Titel der VWA</w:t>
          </w:r>
        </w:p>
      </w:docPartBody>
    </w:docPart>
    <w:docPart>
      <w:docPartPr>
        <w:name w:val="CC5D498B3BB14C6199FFA76CBA6117E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684A41B-4167-415D-8150-4B8B41C203AF}"/>
      </w:docPartPr>
      <w:docPartBody>
        <w:p w:rsidR="00D7393C" w:rsidRDefault="00D7393C" w:rsidP="00D7393C">
          <w:pPr>
            <w:pStyle w:val="CC5D498B3BB14C6199FFA76CBA6117E94"/>
          </w:pPr>
          <w:r>
            <w:rPr>
              <w:rStyle w:val="Platzhaltertext"/>
            </w:rPr>
            <w:t>Schule</w:t>
          </w:r>
        </w:p>
      </w:docPartBody>
    </w:docPart>
    <w:docPart>
      <w:docPartPr>
        <w:name w:val="7837A25C35D24784B184353740D0995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D55784D-1974-4478-9E8C-B622422021F1}"/>
      </w:docPartPr>
      <w:docPartBody>
        <w:p w:rsidR="00D7393C" w:rsidRDefault="00D7393C" w:rsidP="00D7393C">
          <w:pPr>
            <w:pStyle w:val="7837A25C35D24784B184353740D099564"/>
          </w:pPr>
          <w:r>
            <w:rPr>
              <w:rStyle w:val="Platzhaltertext"/>
            </w:rPr>
            <w:t>Bitte auswählen!</w:t>
          </w:r>
        </w:p>
      </w:docPartBody>
    </w:docPart>
    <w:docPart>
      <w:docPartPr>
        <w:name w:val="6CDE9057BEB84371876D790970879C4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358F6A-410D-490E-9DCA-279CA7A7E94C}"/>
      </w:docPartPr>
      <w:docPartBody>
        <w:p w:rsidR="00D7393C" w:rsidRDefault="00D7393C" w:rsidP="00D7393C">
          <w:pPr>
            <w:pStyle w:val="6CDE9057BEB84371876D790970879C414"/>
          </w:pPr>
          <w:r>
            <w:rPr>
              <w:rStyle w:val="Platzhaltertext"/>
            </w:rPr>
            <w:t>Titel, Vorname, Nachname</w:t>
          </w:r>
        </w:p>
      </w:docPartBody>
    </w:docPart>
    <w:docPart>
      <w:docPartPr>
        <w:name w:val="5062C1BC455B4AA69217376EA2F11A4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DD916F0-9A38-4AD4-9149-CEA06A4B553F}"/>
      </w:docPartPr>
      <w:docPartBody>
        <w:p w:rsidR="00D7393C" w:rsidRDefault="00D7393C" w:rsidP="00D7393C">
          <w:pPr>
            <w:pStyle w:val="5062C1BC455B4AA69217376EA2F11A464"/>
          </w:pPr>
          <w:r>
            <w:rPr>
              <w:rStyle w:val="Platzhaltertext"/>
            </w:rPr>
            <w:t>Telefonnummer</w:t>
          </w:r>
        </w:p>
      </w:docPartBody>
    </w:docPart>
    <w:docPart>
      <w:docPartPr>
        <w:name w:val="13AFE1D23F0E44E6BF8707096FC4E76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58F5F37-D673-44AA-A342-07938EF92B12}"/>
      </w:docPartPr>
      <w:docPartBody>
        <w:p w:rsidR="00D7393C" w:rsidRDefault="00D7393C" w:rsidP="00D7393C">
          <w:pPr>
            <w:pStyle w:val="13AFE1D23F0E44E6BF8707096FC4E76D4"/>
          </w:pPr>
          <w:r>
            <w:rPr>
              <w:rStyle w:val="Platzhaltertext"/>
            </w:rPr>
            <w:t>E-Mail-Adresse</w:t>
          </w:r>
        </w:p>
      </w:docPartBody>
    </w:docPart>
    <w:docPart>
      <w:docPartPr>
        <w:name w:val="F30E3CECAE8C4AEBAD809C5D35E71B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1F17E94-A27D-46D1-BB98-A09C5EB8146F}"/>
      </w:docPartPr>
      <w:docPartBody>
        <w:p w:rsidR="00D7393C" w:rsidRDefault="00D7393C" w:rsidP="00D7393C">
          <w:pPr>
            <w:pStyle w:val="F30E3CECAE8C4AEBAD809C5D35E71B401"/>
          </w:pPr>
          <w:r>
            <w:rPr>
              <w:rStyle w:val="Platzhaltertext"/>
            </w:rPr>
            <w:t>Ort</w:t>
          </w:r>
        </w:p>
      </w:docPartBody>
    </w:docPart>
    <w:docPart>
      <w:docPartPr>
        <w:name w:val="6D92ACB187BF4092B65252C1E624168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A85AB02-2256-4BE8-BBB7-0329FCE4F585}"/>
      </w:docPartPr>
      <w:docPartBody>
        <w:p w:rsidR="00D7393C" w:rsidRDefault="00D7393C" w:rsidP="00D7393C">
          <w:pPr>
            <w:pStyle w:val="6D92ACB187BF4092B65252C1E624168C1"/>
          </w:pPr>
          <w:r>
            <w:rPr>
              <w:rStyle w:val="Platzhaltertext"/>
            </w:rPr>
            <w:t>Datum</w:t>
          </w:r>
        </w:p>
      </w:docPartBody>
    </w:docPart>
    <w:docPart>
      <w:docPartPr>
        <w:name w:val="6EA6BB7D267B4EE0A5D21127A949E7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8D63D34-6A1F-4D14-A919-BB26BC81CA45}"/>
      </w:docPartPr>
      <w:docPartBody>
        <w:p w:rsidR="00D7393C" w:rsidRDefault="00D7393C" w:rsidP="00D7393C">
          <w:pPr>
            <w:pStyle w:val="6EA6BB7D267B4EE0A5D21127A949E7DC"/>
          </w:pPr>
          <w:r>
            <w:rPr>
              <w:rStyle w:val="Platzhaltertext"/>
            </w:rPr>
            <w:t>Kommentar (optional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393C"/>
    <w:rsid w:val="00D73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D7393C"/>
    <w:rPr>
      <w:color w:val="808080"/>
    </w:rPr>
  </w:style>
  <w:style w:type="paragraph" w:customStyle="1" w:styleId="623874BEF81B4A2BB28EFBEE9420AF19">
    <w:name w:val="623874BEF81B4A2BB28EFBEE9420AF19"/>
    <w:rsid w:val="00D7393C"/>
  </w:style>
  <w:style w:type="paragraph" w:customStyle="1" w:styleId="3C0EAD7474114D069005EE702F03112C">
    <w:name w:val="3C0EAD7474114D069005EE702F03112C"/>
    <w:rsid w:val="00D7393C"/>
  </w:style>
  <w:style w:type="paragraph" w:customStyle="1" w:styleId="207A513253994BFA868F011DDBAFB13C">
    <w:name w:val="207A513253994BFA868F011DDBAFB13C"/>
    <w:rsid w:val="00D7393C"/>
  </w:style>
  <w:style w:type="paragraph" w:customStyle="1" w:styleId="BF727577037B499B8370C936C6BE8959">
    <w:name w:val="BF727577037B499B8370C936C6BE8959"/>
    <w:rsid w:val="00D7393C"/>
  </w:style>
  <w:style w:type="paragraph" w:customStyle="1" w:styleId="E3E6836CE36A4008ACB1A2B3C6C8A573">
    <w:name w:val="E3E6836CE36A4008ACB1A2B3C6C8A573"/>
    <w:rsid w:val="00D7393C"/>
  </w:style>
  <w:style w:type="paragraph" w:customStyle="1" w:styleId="CC5D498B3BB14C6199FFA76CBA6117E9">
    <w:name w:val="CC5D498B3BB14C6199FFA76CBA6117E9"/>
    <w:rsid w:val="00D7393C"/>
  </w:style>
  <w:style w:type="paragraph" w:customStyle="1" w:styleId="7837A25C35D24784B184353740D09956">
    <w:name w:val="7837A25C35D24784B184353740D09956"/>
    <w:rsid w:val="00D7393C"/>
  </w:style>
  <w:style w:type="paragraph" w:customStyle="1" w:styleId="6CDE9057BEB84371876D790970879C41">
    <w:name w:val="6CDE9057BEB84371876D790970879C41"/>
    <w:rsid w:val="00D7393C"/>
  </w:style>
  <w:style w:type="paragraph" w:customStyle="1" w:styleId="BFC78B941355434F9723143209B08578">
    <w:name w:val="BFC78B941355434F9723143209B08578"/>
    <w:rsid w:val="00D7393C"/>
  </w:style>
  <w:style w:type="paragraph" w:customStyle="1" w:styleId="5062C1BC455B4AA69217376EA2F11A46">
    <w:name w:val="5062C1BC455B4AA69217376EA2F11A46"/>
    <w:rsid w:val="00D7393C"/>
  </w:style>
  <w:style w:type="paragraph" w:customStyle="1" w:styleId="13AFE1D23F0E44E6BF8707096FC4E76D">
    <w:name w:val="13AFE1D23F0E44E6BF8707096FC4E76D"/>
    <w:rsid w:val="00D7393C"/>
  </w:style>
  <w:style w:type="paragraph" w:customStyle="1" w:styleId="3C0EAD7474114D069005EE702F03112C1">
    <w:name w:val="3C0EAD7474114D069005EE702F03112C1"/>
    <w:rsid w:val="00D7393C"/>
    <w:rPr>
      <w:rFonts w:eastAsiaTheme="minorHAnsi"/>
      <w:lang w:eastAsia="en-US"/>
    </w:rPr>
  </w:style>
  <w:style w:type="paragraph" w:customStyle="1" w:styleId="207A513253994BFA868F011DDBAFB13C1">
    <w:name w:val="207A513253994BFA868F011DDBAFB13C1"/>
    <w:rsid w:val="00D7393C"/>
    <w:rPr>
      <w:rFonts w:eastAsiaTheme="minorHAnsi"/>
      <w:lang w:eastAsia="en-US"/>
    </w:rPr>
  </w:style>
  <w:style w:type="paragraph" w:customStyle="1" w:styleId="BF727577037B499B8370C936C6BE89591">
    <w:name w:val="BF727577037B499B8370C936C6BE89591"/>
    <w:rsid w:val="00D7393C"/>
    <w:rPr>
      <w:rFonts w:eastAsiaTheme="minorHAnsi"/>
      <w:lang w:eastAsia="en-US"/>
    </w:rPr>
  </w:style>
  <w:style w:type="paragraph" w:customStyle="1" w:styleId="E3E6836CE36A4008ACB1A2B3C6C8A5731">
    <w:name w:val="E3E6836CE36A4008ACB1A2B3C6C8A5731"/>
    <w:rsid w:val="00D7393C"/>
    <w:rPr>
      <w:rFonts w:eastAsiaTheme="minorHAnsi"/>
      <w:lang w:eastAsia="en-US"/>
    </w:rPr>
  </w:style>
  <w:style w:type="paragraph" w:customStyle="1" w:styleId="CC5D498B3BB14C6199FFA76CBA6117E91">
    <w:name w:val="CC5D498B3BB14C6199FFA76CBA6117E91"/>
    <w:rsid w:val="00D7393C"/>
    <w:rPr>
      <w:rFonts w:eastAsiaTheme="minorHAnsi"/>
      <w:lang w:eastAsia="en-US"/>
    </w:rPr>
  </w:style>
  <w:style w:type="paragraph" w:customStyle="1" w:styleId="7837A25C35D24784B184353740D099561">
    <w:name w:val="7837A25C35D24784B184353740D099561"/>
    <w:rsid w:val="00D7393C"/>
    <w:rPr>
      <w:rFonts w:eastAsiaTheme="minorHAnsi"/>
      <w:lang w:eastAsia="en-US"/>
    </w:rPr>
  </w:style>
  <w:style w:type="paragraph" w:customStyle="1" w:styleId="6CDE9057BEB84371876D790970879C411">
    <w:name w:val="6CDE9057BEB84371876D790970879C411"/>
    <w:rsid w:val="00D7393C"/>
    <w:rPr>
      <w:rFonts w:eastAsiaTheme="minorHAnsi"/>
      <w:lang w:eastAsia="en-US"/>
    </w:rPr>
  </w:style>
  <w:style w:type="paragraph" w:customStyle="1" w:styleId="BFC78B941355434F9723143209B085781">
    <w:name w:val="BFC78B941355434F9723143209B085781"/>
    <w:rsid w:val="00D7393C"/>
    <w:rPr>
      <w:rFonts w:eastAsiaTheme="minorHAnsi"/>
      <w:lang w:eastAsia="en-US"/>
    </w:rPr>
  </w:style>
  <w:style w:type="paragraph" w:customStyle="1" w:styleId="5062C1BC455B4AA69217376EA2F11A461">
    <w:name w:val="5062C1BC455B4AA69217376EA2F11A461"/>
    <w:rsid w:val="00D7393C"/>
    <w:rPr>
      <w:rFonts w:eastAsiaTheme="minorHAnsi"/>
      <w:lang w:eastAsia="en-US"/>
    </w:rPr>
  </w:style>
  <w:style w:type="paragraph" w:customStyle="1" w:styleId="13AFE1D23F0E44E6BF8707096FC4E76D1">
    <w:name w:val="13AFE1D23F0E44E6BF8707096FC4E76D1"/>
    <w:rsid w:val="00D7393C"/>
    <w:rPr>
      <w:rFonts w:eastAsiaTheme="minorHAnsi"/>
      <w:lang w:eastAsia="en-US"/>
    </w:rPr>
  </w:style>
  <w:style w:type="paragraph" w:customStyle="1" w:styleId="3C0EAD7474114D069005EE702F03112C2">
    <w:name w:val="3C0EAD7474114D069005EE702F03112C2"/>
    <w:rsid w:val="00D7393C"/>
    <w:rPr>
      <w:rFonts w:eastAsiaTheme="minorHAnsi"/>
      <w:lang w:eastAsia="en-US"/>
    </w:rPr>
  </w:style>
  <w:style w:type="paragraph" w:customStyle="1" w:styleId="207A513253994BFA868F011DDBAFB13C2">
    <w:name w:val="207A513253994BFA868F011DDBAFB13C2"/>
    <w:rsid w:val="00D7393C"/>
    <w:rPr>
      <w:rFonts w:eastAsiaTheme="minorHAnsi"/>
      <w:lang w:eastAsia="en-US"/>
    </w:rPr>
  </w:style>
  <w:style w:type="paragraph" w:customStyle="1" w:styleId="E3E6836CE36A4008ACB1A2B3C6C8A5732">
    <w:name w:val="E3E6836CE36A4008ACB1A2B3C6C8A5732"/>
    <w:rsid w:val="00D7393C"/>
    <w:rPr>
      <w:rFonts w:eastAsiaTheme="minorHAnsi"/>
      <w:lang w:eastAsia="en-US"/>
    </w:rPr>
  </w:style>
  <w:style w:type="paragraph" w:customStyle="1" w:styleId="CC5D498B3BB14C6199FFA76CBA6117E92">
    <w:name w:val="CC5D498B3BB14C6199FFA76CBA6117E92"/>
    <w:rsid w:val="00D7393C"/>
    <w:rPr>
      <w:rFonts w:eastAsiaTheme="minorHAnsi"/>
      <w:lang w:eastAsia="en-US"/>
    </w:rPr>
  </w:style>
  <w:style w:type="paragraph" w:customStyle="1" w:styleId="7837A25C35D24784B184353740D099562">
    <w:name w:val="7837A25C35D24784B184353740D099562"/>
    <w:rsid w:val="00D7393C"/>
    <w:rPr>
      <w:rFonts w:eastAsiaTheme="minorHAnsi"/>
      <w:lang w:eastAsia="en-US"/>
    </w:rPr>
  </w:style>
  <w:style w:type="paragraph" w:customStyle="1" w:styleId="6CDE9057BEB84371876D790970879C412">
    <w:name w:val="6CDE9057BEB84371876D790970879C412"/>
    <w:rsid w:val="00D7393C"/>
    <w:rPr>
      <w:rFonts w:eastAsiaTheme="minorHAnsi"/>
      <w:lang w:eastAsia="en-US"/>
    </w:rPr>
  </w:style>
  <w:style w:type="paragraph" w:customStyle="1" w:styleId="5062C1BC455B4AA69217376EA2F11A462">
    <w:name w:val="5062C1BC455B4AA69217376EA2F11A462"/>
    <w:rsid w:val="00D7393C"/>
    <w:rPr>
      <w:rFonts w:eastAsiaTheme="minorHAnsi"/>
      <w:lang w:eastAsia="en-US"/>
    </w:rPr>
  </w:style>
  <w:style w:type="paragraph" w:customStyle="1" w:styleId="13AFE1D23F0E44E6BF8707096FC4E76D2">
    <w:name w:val="13AFE1D23F0E44E6BF8707096FC4E76D2"/>
    <w:rsid w:val="00D7393C"/>
    <w:rPr>
      <w:rFonts w:eastAsiaTheme="minorHAnsi"/>
      <w:lang w:eastAsia="en-US"/>
    </w:rPr>
  </w:style>
  <w:style w:type="paragraph" w:customStyle="1" w:styleId="3C0EAD7474114D069005EE702F03112C3">
    <w:name w:val="3C0EAD7474114D069005EE702F03112C3"/>
    <w:rsid w:val="00D7393C"/>
    <w:rPr>
      <w:rFonts w:eastAsiaTheme="minorHAnsi"/>
      <w:lang w:eastAsia="en-US"/>
    </w:rPr>
  </w:style>
  <w:style w:type="paragraph" w:customStyle="1" w:styleId="207A513253994BFA868F011DDBAFB13C3">
    <w:name w:val="207A513253994BFA868F011DDBAFB13C3"/>
    <w:rsid w:val="00D7393C"/>
    <w:rPr>
      <w:rFonts w:eastAsiaTheme="minorHAnsi"/>
      <w:lang w:eastAsia="en-US"/>
    </w:rPr>
  </w:style>
  <w:style w:type="paragraph" w:customStyle="1" w:styleId="E3E6836CE36A4008ACB1A2B3C6C8A5733">
    <w:name w:val="E3E6836CE36A4008ACB1A2B3C6C8A5733"/>
    <w:rsid w:val="00D7393C"/>
    <w:rPr>
      <w:rFonts w:eastAsiaTheme="minorHAnsi"/>
      <w:lang w:eastAsia="en-US"/>
    </w:rPr>
  </w:style>
  <w:style w:type="paragraph" w:customStyle="1" w:styleId="CC5D498B3BB14C6199FFA76CBA6117E93">
    <w:name w:val="CC5D498B3BB14C6199FFA76CBA6117E93"/>
    <w:rsid w:val="00D7393C"/>
    <w:rPr>
      <w:rFonts w:eastAsiaTheme="minorHAnsi"/>
      <w:lang w:eastAsia="en-US"/>
    </w:rPr>
  </w:style>
  <w:style w:type="paragraph" w:customStyle="1" w:styleId="7837A25C35D24784B184353740D099563">
    <w:name w:val="7837A25C35D24784B184353740D099563"/>
    <w:rsid w:val="00D7393C"/>
    <w:rPr>
      <w:rFonts w:eastAsiaTheme="minorHAnsi"/>
      <w:lang w:eastAsia="en-US"/>
    </w:rPr>
  </w:style>
  <w:style w:type="paragraph" w:customStyle="1" w:styleId="6CDE9057BEB84371876D790970879C413">
    <w:name w:val="6CDE9057BEB84371876D790970879C413"/>
    <w:rsid w:val="00D7393C"/>
    <w:rPr>
      <w:rFonts w:eastAsiaTheme="minorHAnsi"/>
      <w:lang w:eastAsia="en-US"/>
    </w:rPr>
  </w:style>
  <w:style w:type="paragraph" w:customStyle="1" w:styleId="5062C1BC455B4AA69217376EA2F11A463">
    <w:name w:val="5062C1BC455B4AA69217376EA2F11A463"/>
    <w:rsid w:val="00D7393C"/>
    <w:rPr>
      <w:rFonts w:eastAsiaTheme="minorHAnsi"/>
      <w:lang w:eastAsia="en-US"/>
    </w:rPr>
  </w:style>
  <w:style w:type="paragraph" w:customStyle="1" w:styleId="13AFE1D23F0E44E6BF8707096FC4E76D3">
    <w:name w:val="13AFE1D23F0E44E6BF8707096FC4E76D3"/>
    <w:rsid w:val="00D7393C"/>
    <w:rPr>
      <w:rFonts w:eastAsiaTheme="minorHAnsi"/>
      <w:lang w:eastAsia="en-US"/>
    </w:rPr>
  </w:style>
  <w:style w:type="paragraph" w:customStyle="1" w:styleId="F30E3CECAE8C4AEBAD809C5D35E71B40">
    <w:name w:val="F30E3CECAE8C4AEBAD809C5D35E71B40"/>
    <w:rsid w:val="00D7393C"/>
  </w:style>
  <w:style w:type="paragraph" w:customStyle="1" w:styleId="6D92ACB187BF4092B65252C1E624168C">
    <w:name w:val="6D92ACB187BF4092B65252C1E624168C"/>
    <w:rsid w:val="00D7393C"/>
  </w:style>
  <w:style w:type="paragraph" w:customStyle="1" w:styleId="DA323B925B3543ECB74149BD5468D76C">
    <w:name w:val="DA323B925B3543ECB74149BD5468D76C"/>
    <w:rsid w:val="00D7393C"/>
  </w:style>
  <w:style w:type="paragraph" w:customStyle="1" w:styleId="D4FE510E25A647FBB3701C63EB4AC41B">
    <w:name w:val="D4FE510E25A647FBB3701C63EB4AC41B"/>
    <w:rsid w:val="00D7393C"/>
  </w:style>
  <w:style w:type="paragraph" w:customStyle="1" w:styleId="3C0EAD7474114D069005EE702F03112C4">
    <w:name w:val="3C0EAD7474114D069005EE702F03112C4"/>
    <w:rsid w:val="00D7393C"/>
    <w:rPr>
      <w:rFonts w:eastAsiaTheme="minorHAnsi"/>
      <w:lang w:eastAsia="en-US"/>
    </w:rPr>
  </w:style>
  <w:style w:type="paragraph" w:customStyle="1" w:styleId="207A513253994BFA868F011DDBAFB13C4">
    <w:name w:val="207A513253994BFA868F011DDBAFB13C4"/>
    <w:rsid w:val="00D7393C"/>
    <w:rPr>
      <w:rFonts w:eastAsiaTheme="minorHAnsi"/>
      <w:lang w:eastAsia="en-US"/>
    </w:rPr>
  </w:style>
  <w:style w:type="paragraph" w:customStyle="1" w:styleId="E3E6836CE36A4008ACB1A2B3C6C8A5734">
    <w:name w:val="E3E6836CE36A4008ACB1A2B3C6C8A5734"/>
    <w:rsid w:val="00D7393C"/>
    <w:rPr>
      <w:rFonts w:eastAsiaTheme="minorHAnsi"/>
      <w:lang w:eastAsia="en-US"/>
    </w:rPr>
  </w:style>
  <w:style w:type="paragraph" w:customStyle="1" w:styleId="CC5D498B3BB14C6199FFA76CBA6117E94">
    <w:name w:val="CC5D498B3BB14C6199FFA76CBA6117E94"/>
    <w:rsid w:val="00D7393C"/>
    <w:rPr>
      <w:rFonts w:eastAsiaTheme="minorHAnsi"/>
      <w:lang w:eastAsia="en-US"/>
    </w:rPr>
  </w:style>
  <w:style w:type="paragraph" w:customStyle="1" w:styleId="7837A25C35D24784B184353740D099564">
    <w:name w:val="7837A25C35D24784B184353740D099564"/>
    <w:rsid w:val="00D7393C"/>
    <w:rPr>
      <w:rFonts w:eastAsiaTheme="minorHAnsi"/>
      <w:lang w:eastAsia="en-US"/>
    </w:rPr>
  </w:style>
  <w:style w:type="paragraph" w:customStyle="1" w:styleId="6CDE9057BEB84371876D790970879C414">
    <w:name w:val="6CDE9057BEB84371876D790970879C414"/>
    <w:rsid w:val="00D7393C"/>
    <w:rPr>
      <w:rFonts w:eastAsiaTheme="minorHAnsi"/>
      <w:lang w:eastAsia="en-US"/>
    </w:rPr>
  </w:style>
  <w:style w:type="paragraph" w:customStyle="1" w:styleId="5062C1BC455B4AA69217376EA2F11A464">
    <w:name w:val="5062C1BC455B4AA69217376EA2F11A464"/>
    <w:rsid w:val="00D7393C"/>
    <w:rPr>
      <w:rFonts w:eastAsiaTheme="minorHAnsi"/>
      <w:lang w:eastAsia="en-US"/>
    </w:rPr>
  </w:style>
  <w:style w:type="paragraph" w:customStyle="1" w:styleId="13AFE1D23F0E44E6BF8707096FC4E76D4">
    <w:name w:val="13AFE1D23F0E44E6BF8707096FC4E76D4"/>
    <w:rsid w:val="00D7393C"/>
    <w:rPr>
      <w:rFonts w:eastAsiaTheme="minorHAnsi"/>
      <w:lang w:eastAsia="en-US"/>
    </w:rPr>
  </w:style>
  <w:style w:type="paragraph" w:customStyle="1" w:styleId="6EA6BB7D267B4EE0A5D21127A949E7DC">
    <w:name w:val="6EA6BB7D267B4EE0A5D21127A949E7DC"/>
    <w:rsid w:val="00D7393C"/>
    <w:rPr>
      <w:rFonts w:eastAsiaTheme="minorHAnsi"/>
      <w:lang w:eastAsia="en-US"/>
    </w:rPr>
  </w:style>
  <w:style w:type="paragraph" w:customStyle="1" w:styleId="F30E3CECAE8C4AEBAD809C5D35E71B401">
    <w:name w:val="F30E3CECAE8C4AEBAD809C5D35E71B401"/>
    <w:rsid w:val="00D7393C"/>
    <w:rPr>
      <w:rFonts w:eastAsiaTheme="minorHAnsi"/>
      <w:lang w:eastAsia="en-US"/>
    </w:rPr>
  </w:style>
  <w:style w:type="paragraph" w:customStyle="1" w:styleId="6D92ACB187BF4092B65252C1E624168C1">
    <w:name w:val="6D92ACB187BF4092B65252C1E624168C1"/>
    <w:rsid w:val="00D7393C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70C4A7-AF94-4007-B490-07E10AD11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9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arl-Franzens-Universität Graz</Company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.</dc:creator>
  <cp:lastModifiedBy>Lerch, Anita (anita.lerch@uni-graz.at)</cp:lastModifiedBy>
  <cp:revision>10</cp:revision>
  <cp:lastPrinted>2019-02-11T08:22:00Z</cp:lastPrinted>
  <dcterms:created xsi:type="dcterms:W3CDTF">2019-02-11T06:53:00Z</dcterms:created>
  <dcterms:modified xsi:type="dcterms:W3CDTF">2019-02-13T10:33:00Z</dcterms:modified>
</cp:coreProperties>
</file>